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ทุกคนนะครับ วันนี้พบกันในรายวิชาภาษาไทย ระดับชั้นประถมศึกษาปีที่ 6 กับครูปรเมษฐและคุณครูคณิตาครับ วันนี้เรื่องที่จะนำมาสอนนักเรียนคือเรื่องอะไรครับ 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 นักเรียนครับ การออกเสียงคำควบกล้ำนะครับ 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และแต่งประโยคจากคำควบกล้ำได้ค่ะ 3. ก็คือบอกความสำคัญของการออกเสียงคำควบกล้ำได้ถูกต้องค่ะ 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 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 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 ใช่แล้วค่ะ มีควายตั้ง 2 ตัวน่ะค่ะ เชื่อไหมว่าควายที่นำมานำเสนอให้กับนักเรียนนี่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 ทั้งนักเรียนแล้วก็คุณครู ออกเสียงไม่มีผิด ออกเสียงคำควบกล้ำจะต้องไม่ผิดแน่นอนเลย 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อุปกรณ์ก่อนนะคะ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 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 แล้วเดี๋ยวตอนท้ายนี่เราจะร้องจริง ๆ นักเรียนจะได้ร้องได้นะครับพร้อม ควายไล่ขวิดข้างขวาไล่ขว้างควายไปไขว่ขวางวิ่งควายขวางวิ่งวนขวักไขว่ล้มคว่ำขวางควาย เอาแค่นี้พอ เดี๋ยวมีตอนท้ายครูได้ร้องให้ฟัง แล้วคุณครูคณิตาได้อ่านให้ฟังเป็นเพลงคำควบกล้ำ มีเนื้อมากมาย เดี๋ยวเราไปศึกษาต่อนะครับ 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 หมดเวลาครับ คุณครูคณิตาครับ</w:t>
      </w:r>
    </w:p>
    <w:p>
      <w:pPr>
        <w:pStyle w:val="BodyText"/>
      </w:pPr>
      <w:r>
        <w:t xml:space="preserve">(คุณครูคณิตา) ค่ะ คำควบกล้ำค่ะ</w:t>
      </w:r>
    </w:p>
    <w:p>
      <w:pPr>
        <w:pStyle w:val="BodyText"/>
      </w:pPr>
      <w:r>
        <w:t xml:space="preserve">(คุณครูปรเมษฐ) ต่อไป ถ้าคำที่ว่านั้นเป็นคำควบกล้ำ และเป็นคำควบกล้ำประเภทใด ตอบคำถามกับคุณครู 1 2 3 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 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 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 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 นะครับ คำควบกล้ำไม่แท้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้เลยครับ ให้เวลา 5 วินาที นับในใจคุณครูคณิตาครับช่วยนักเรียนหน่อย มีความสำคัญหรือไม่ครับ 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นในสำหรับตัวของครู คุณครูคิดว่ามีความสำคัญค่ะ 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สน์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 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 การสื่อสารก็จะตรงตามต้องการได้ คุณครูคณิตาเห็นด้วยกับ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 นักเรียนก็ต้องจำไว้นะครับ เพื่อใช้ในการเรียนการศึกษานะครับ เรื่องคำควบกล้ำ ไปต่อกันดีกว่าครับนักเรียน เดี๋ยวเราให้มาฝึกอ่านคำกัน เดี๋ยวคุณครูคณิตาจะเป็นผู้สอนให้นักเรียนอ่านทีละคำครับ เราต้องอ่านให้ได้ก่อน 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 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 </w:t>
      </w:r>
      <w:r>
        <w:t xml:space="preserve">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 </w:t>
      </w:r>
      <w:r>
        <w:t xml:space="preserve">คำที่ 5 ค่ะ คือ คำว่า</w:t>
      </w:r>
      <w:r>
        <w:t xml:space="preserve"> 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 คือ 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 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 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</w:t>
      </w:r>
      <w:r>
        <w:t xml:space="preserve"> </w:t>
      </w:r>
      <w:r>
        <w:t xml:space="preserve">“</w:t>
      </w:r>
      <w:r>
        <w:t xml:space="preserve">กลับกลาย</w:t>
      </w:r>
      <w:r>
        <w:t xml:space="preserve">”</w:t>
      </w:r>
      <w:r>
        <w:t xml:space="preserve"> </w:t>
      </w:r>
      <w:r>
        <w:t xml:space="preserve">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 คำนี้นี่อ่านผิดเยอะมากเลยนะครับ 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</w:t>
      </w:r>
      <w:r>
        <w:t xml:space="preserve"> </w:t>
      </w:r>
      <w:r>
        <w:t xml:space="preserve">“</w:t>
      </w:r>
      <w:r>
        <w:t xml:space="preserve">ขนขวาย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 นี่คือการอ่านที่ถูกต้อง นักเรียนจะต้องอ่านให้ถูกนะครับ ให้นักเรียนทำ ลองจำแนกคำเมื่อสักครู่นี้ตามความเข้าใจ เดี๋ยวครูย้อนไปหน้าเดิมก่อนนะครับ ให้นักเรียนได้จำแนกคำนะครับคุณครูคณิตา ทำให้เป็นหน้าเดิมให้ทำลงในสมุด โดยการเขียนตามให้ทำลงในสมุดนะครับ นักเรียนทำลงในสมุดภาษาไท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แล้วหรือยัง หมดแล้วนะครับ เดี๋ยวไปเฉลยกันเลยดีกว่านะครับ จำแนกดังนี้ เดี๋ยวให้นักเรียนอ่านครับ</w:t>
      </w:r>
    </w:p>
    <w:p>
      <w:pPr>
        <w:pStyle w:val="BodyText"/>
      </w:pPr>
      <w:r>
        <w:t xml:space="preserve">(คุณครูคณิตา) คำที่ 1 แกว่งไกว 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</w:t>
      </w:r>
      <w:r>
        <w:t xml:space="preserve"> </w:t>
      </w:r>
      <w:r>
        <w:t xml:space="preserve">“</w:t>
      </w:r>
      <w:r>
        <w:t xml:space="preserve">คลางแคลง</w:t>
      </w:r>
      <w:r>
        <w:t xml:space="preserve">”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กลับกลาย</w:t>
      </w:r>
      <w:r>
        <w:t xml:space="preserve">”</w:t>
      </w:r>
      <w:r>
        <w:t xml:space="preserve"> </w:t>
      </w:r>
      <w:r>
        <w:t xml:space="preserve">อันนี้ครูแบ่งไว้นะครับ ยังไม่รู้ว่าเป็นคำอะไร ประเภทไหนนะครับ เกรงกริ่ง ขวนขวาย หมดหรือยัง ของนักเรียนแบ่งเหมือนครูหรือเปล่า ไปดูกันคำเหล่านี้เป็นคำ ควบกล้ำ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 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) เป็นคำควบกล้ำไม่แท้ครับ ค่ะนักเรียนคนใดนะคะ ที่… ขอย้อนกลับไปนิดหนึ่งนะคะ ครูปรเมษฐ นักเรียนคนใดที่แบ่งไม่ถูกประเภทนะคะ 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 ต่อไป ครูมีใบค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 Gang of Four ใช่ไหม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 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 แต่ครูกับครูแพรนี่ก็เตรียมความรู้ที่สนุกมาให้เช่นเดียวกันครับ ยิ่งขึ้นครับ ไปกันเลยดีกว่าคำควบกล้ำ คือ คำที่มีพยัญชนะต้น 2 ตัวเรียงกัน ออกเสียงกลืนกัน พยัญชนะตัวหลัง คือ ตัว ร. ตัว ล. และตัว ว. 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 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 อักษรควบที่ออกเสียงพยัญชนะ 2 ตัวเดี๋ยวไปดูว่ามีอะไร อย่างไหนบ้างนะครับ คำควบกล้ำแท้ พยัญชนะตัวหน้า ได้แก่ ตัว ก, ข, 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 เป็นคำควบกล้ำ เอาไปควบกับตัว ร 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 ตรวจ, ปรับ,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มกับครูครับ</w:t>
      </w:r>
    </w:p>
    <w:p>
      <w:pPr>
        <w:pStyle w:val="BodyText"/>
      </w:pPr>
      <w:r>
        <w:t xml:space="preserve">(คุณครูคณิตา) กรอบ, ขรัว, ครวญ, ตรวจ, ปรับ, พร้อม</w:t>
      </w:r>
    </w:p>
    <w:p>
      <w:pPr>
        <w:pStyle w:val="BodyText"/>
      </w:pPr>
      <w:r>
        <w:t xml:space="preserve">(คุณครูปรเมษฐ) เก่งมากครับนักเรียน นี่คือการอ่านออกเสียงตามที่คุณครูแพรได้อ่านให้หนู ๆ ได้ฟัง หนู ๆ ต้องอ่านให้ถูกนะครับ ตัว ร. เรือ ต้องกระดกลิ้นชัดเจนครับ ควบกล้ำแท้อีก 1 ประเภท ตัวเดิมเลยครับ ก, ข, ค,ป, ผ, พ นะครับ ควบกับตัว ร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 เขลา, คล่องปลา, เผลอ, เพลง, นะครับ อีก 1 เที่ยวครับ ครูคณิตาอ่านพร้อม ๆ กันนะครับ กลับ, เขลา, คล่อง, ปลา, เผลอ, เพลง สังเกตว่าการอ่านออกเสียงเหมือนกันไหมครับนักเรียนครับ ไม่เหมือนนะ ของครูคณิตาเป็นตัว ร จะต้องกระดกลิ้นชัดเจน ถ้าเป็นตัว ล. ลิง นะครับ 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 ได้แก่ตัว ก, ข, ค ค. ควาย ควบกับตัว ว. แหวน 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วักไขว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คว้งคว้าง</w:t>
      </w:r>
      <w:r>
        <w:t xml:space="preserve">”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วักไขว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ขว้งคว้า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 ต่อไปนะครับ ตัว ร ตัว ล แล้วก็ตัว ว เป็นคำควบกล้ำแท้ 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 คำควบกล้ำไม่แท้ค่ะ คือ มีคำไหนบ้างคะ</w:t>
      </w:r>
    </w:p>
    <w:p>
      <w:pPr>
        <w:pStyle w:val="BodyText"/>
      </w:pPr>
      <w:r>
        <w:t xml:space="preserve">(คุณครูปรเมษฐ) คือ คำที่มีพยัญชนะ 2 ตัวเรียงกันนักเรียนช่วยครูอ่านด้วยนะครับ พยัญชนะตัวหลังเป็น ร อ่านออกเสียงพยัญชนะตัวหน้าตัวเดียวหรือออกเสียงเป็นอื่น ไปดูกันเลยดีกว่าคำควบกล้ำไม่แท้ประเภทนี้นะครับ พยัญชนะตัวหน้าตัว จ, ซ, ศ ศ. ศาลา, ส. เสือ ควบกับ ร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 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 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 ออกเสียงกระดกลิ้นทันที ไม่จริงนะครับ 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 ต่อไป ไ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</w:t>
      </w:r>
      <w:r>
        <w:t xml:space="preserve"> </w:t>
      </w:r>
      <w:r>
        <w:t xml:space="preserve">“</w:t>
      </w:r>
      <w:r>
        <w:t xml:space="preserve">ส้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. ทหาร นะครับ ควบกับตัว ร. เรือ จะออกเสียงเป็น ซ นะ ซ, ท ควบกับ ร ออกเสียงเป็น ซ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</w:t>
      </w:r>
    </w:p>
    <w:p>
      <w:pPr>
        <w:pStyle w:val="BodyText"/>
      </w:pPr>
      <w:r>
        <w:t xml:space="preserve">(คุณครูคณิตา) ต่อมาค่ะ ทรัพย์</w:t>
      </w:r>
    </w:p>
    <w:p>
      <w:pPr>
        <w:pStyle w:val="BodyText"/>
      </w:pPr>
      <w:r>
        <w:t xml:space="preserve">(คุณครูปรเมษฐ) ทร เป็น ซ 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 คือ ให้นักเรียนสรุปเป็นแผนภาพความคิดเรื่อง คำควบกล้ำ ตามนี้เลยนะครับ 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 นักเรียนได้รับความรู้เรื่อง ความควบกล้ำ อย่างไรบ้าง ให้นักเรียนตอบคำถามกับคุณครูเลยนะครับ 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 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 บทบาทของนักเรียนปลายทางมีดังนี้ค่ะ ข้อที่ 1 ค่ะ 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 มี 2 ประเภทนะคะ ก็คือคำควบกล้ำแท้และคำควบกล้ำไม่แท้ค่ะ ต่อมา 2. ค่ะ ให้นักเรียนนำเสนอผลงานของนักเรียนค่ะ หรือ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ข เราไปดูใบงานกันเลยดีกว่าครับ เด็ก ๆ ทุกคนครับอันนี้เป็นใบงานที่นักเรียนมีอยู่แล้วนะครับ ก็คือใบงานเรื่อง ควบแท้หรือไม่แท้วาน แนะนำ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 ทำไปพร้อม ๆ กันกับนักเรียนเลยดีกว่าครับ 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…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 แล้วก็เดี๋ยวให้นักเรียนตอบว่าเป็นคำอะไร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 เรามาเริ่มกันเลยค่ะ เปรี้ยงปร้าง 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 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อง คลอเคลีย</w:t>
      </w:r>
    </w:p>
    <w:p>
      <w:pPr>
        <w:pStyle w:val="BodyText"/>
      </w:pPr>
      <w:r>
        <w:t xml:space="preserve">(คุณครูคณิตา) ไขว้เขว</w:t>
      </w:r>
    </w:p>
    <w:p>
      <w:pPr>
        <w:pStyle w:val="BodyText"/>
      </w:pPr>
      <w:r>
        <w:t xml:space="preserve">(คุณครูปรเมษฐ) ต่อไปครับ หมดหรือยังครูคณิตา</w:t>
      </w:r>
    </w:p>
    <w:p>
      <w:pPr>
        <w:pStyle w:val="BodyText"/>
      </w:pPr>
      <w:r>
        <w:t xml:space="preserve">(คุณครูคณิตา) หมดแล้วค่ะ 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</w:t>
      </w:r>
    </w:p>
    <w:p>
      <w:pPr>
        <w:pStyle w:val="BodyText"/>
      </w:pPr>
      <w:r>
        <w:t xml:space="preserve">(คุณครูคณิตา) 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, จริงจัง, สระน้ำ</w:t>
      </w:r>
    </w:p>
    <w:p>
      <w:pPr>
        <w:pStyle w:val="BodyText"/>
      </w:pPr>
      <w:r>
        <w:t xml:space="preserve">(คุณครูปรเมษฐ) หมดหรือยังครับ เป็นคำ… ครูคณิตาเฉลยผิดไปนะครับ</w:t>
      </w:r>
    </w:p>
    <w:p>
      <w:pPr>
        <w:pStyle w:val="BodyText"/>
      </w:pPr>
      <w:r>
        <w:t xml:space="preserve">(คุณครูคณิตา) มือครูลั่นไปค่ะนักเรียน ถือว่าเป็นผลพลอยได้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 ตัว ร นั่นเอง เป็นผลพลอยได้ของนักเรียนจริง ๆ 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เรามาทราบซึ้ง, พุทรา อันนี้อ่านว่าอะไรคะ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 เอาเป็นเศียรครอบหัว</w:t>
      </w:r>
    </w:p>
    <w:p>
      <w:pPr>
        <w:pStyle w:val="BodyText"/>
      </w:pPr>
      <w:r>
        <w:t xml:space="preserve">(คุณครูคณิตา) ใช่ค่ะ คงไม่มีนักเรียนคนไหนอ่านว่า เทิด นะคะ คงไม่มีนะคะ อ่านว่าเทริด ต่อมา ฉะเชิง… ฉะเชิงอะไรคะ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…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 ก็คือ ทร เป็นเสียง ซ</w:t>
      </w:r>
    </w:p>
    <w:p>
      <w:pPr>
        <w:pStyle w:val="BodyText"/>
      </w:pPr>
      <w:r>
        <w:t xml:space="preserve">(คุณครูปรเมษฐ) 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ควบไม่แท้ ทร เป็น ซ สิ ในใบงานของนักเรียนเช่นเดียวกันนะครับ ครูนำในใบงานของนักเรียนมาเลย คำว่าอะไรคะ ให้เวลาคิด 1 2 3 เฉลยครับครูคณิตา</w:t>
      </w:r>
    </w:p>
    <w:p>
      <w:pPr>
        <w:pStyle w:val="BodyText"/>
      </w:pPr>
      <w:r>
        <w:t xml:space="preserve">(คุณครูคณิตา) เฉลยนะคะ มีคำที่อยู่นะคะ คำนั้นก็คือ… 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 ซาบซึ้ง เขียนอย่างนี้นะครับ ไม่ใช่ ท-ร-า-บ 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 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 เพราะว่าตัวนี้นะคะ จะเขียนด้วยตัว ซ. โซ่ สระอา บ. ใบไม้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 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</w:t>
      </w:r>
      <w:r>
        <w:t xml:space="preserve"> </w:t>
      </w:r>
      <w:r>
        <w:t xml:space="preserve">“</w:t>
      </w:r>
      <w:r>
        <w:t xml:space="preserve">คำควบกล้ำ นำมาสื่อสาร</w:t>
      </w:r>
      <w:r>
        <w:t xml:space="preserve">”</w:t>
      </w:r>
      <w:r>
        <w:t xml:space="preserve"> </w:t>
      </w:r>
      <w:r>
        <w:t xml:space="preserve">อันนี้ให้ไปทำเป็นการบ้านนะครับ แล้วก็ส่งกับคุณครูประจำวิชานอกเวลา 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 ตามที่พูดไว้ต้นคาบว่าเราจะได้เพลงคำควบกล้ำ 1 เพลงแบบเต็ม นักเรียนจะได้จำและนำไปใช้ได้ในชีวิตครับ เดี๋ยวคุณครูคณิตาจะตีกลับให้ เดี๋ยว 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 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 มาแล้วค่ะ</w:t>
      </w:r>
    </w:p>
    <w:p>
      <w:pPr>
        <w:pStyle w:val="BodyText"/>
      </w:pPr>
      <w:r>
        <w:t xml:space="preserve">(คุณครูปรเมษฐ) พร้อมกันนะครับ ข้างขวา คว้าขวานมาไล่ขว้างควายไปควายขวางวิ่งวนขวักไขว่ ควายควางวิ่งวนขวักไขว่ ล้มขว้างขวัญควาย 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ย์ มัทรี เทริดเทริด นนทรี ทรวงไทรทรัพย์ แทรกวัด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ตัว ทร เหล่านี้เรา ออกสำเนียงเป็นเสียง ซ เก่งมากนะครับนักเรียน ให้นักเรียนฟังนะครับ ขอบใจนักเรียนทุกคนมากนะครับเป็นเพลงคำควบกล้ำของอาจารย์กัญชัย 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 5 วินาทีก็ตอบได้ 1 2 3 4 5 ตอบคำถามครับ แล้วคุณครูคณิตาล่ะครับ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 เป็นสิ่งจำเป็นนะคะ ยกตัวอย่าง อย่างเช่น มาลีคลี่บาน 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 คี่ค่ะ</w:t>
      </w:r>
    </w:p>
    <w:p>
      <w:pPr>
        <w:pStyle w:val="BodyText"/>
      </w:pPr>
      <w:r>
        <w:t xml:space="preserve">(คุณครูปรเมษฐ) เป็นมาลีคี่บาน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 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 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ี่นักเรียนนี่จะต้องพูดให้ชัด แต่ เอ๊ครูอยู่กับครูปรเมษฐมานาน บางคำของครูปรเมษฐนี่ก็ไม่ชัดนะคะ ครูปรเมษฐเป็นคน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 นักเรียนเกือบจะมาตามหาได้แล้วนะคะ นี่คำไหนบ้างคะ 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 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้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</w:t>
      </w:r>
    </w:p>
    <w:p>
      <w:pPr>
        <w:pStyle w:val="BodyText"/>
      </w:pPr>
      <w:r>
        <w:t xml:space="preserve">(คุณครูปรเมษฐ) ถามว่าผิดไหม ก็ไม่ผิดถือว่าเป็นภาษาถิ่นแ ต่การพูด จริง ๆ แล้วต้องให้ออกตามคำควบกล้ำคุณครูให้เด็กพูดเดี๋ยวเอาไม้ฝาดฟาดหน้าฟ้ำ เขาให้เด็กฝึกพูดนะครับ นักเรียนพูดไม่ได้เลย ถ้าแถว ๆ นี้ ถ้าไม่ฝึกพูดกันเดี๋ยวเอาไม้ฝาดฟาดหน้าฝ้ำที่ผิดนะครับ เพราะฉะนั้น การใช้ในชีวิตจะต้องนำมาใช้ให้ถูกต้อง ต้องพูดให้ถูกคำควบกล้ำเป็นสิ่งสำคัญครับหนู ๆ ที่อยู่ปลายทางทุกคนครับ ต่อไปนะครับ นักเรียนจะนำความรู้ในเรื่องคำควบกล้ำไปพัฒนาตนเองอย่างไร 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 สำหรับวิชาภาษาไทยชั่วโมงหน้านะครับ 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ข้อเท็จจริงและข้อคิดเห็นค่ะ 2. ใบงานเรื่องอ่านคิดพิจาณาค่ะ สามารถดาวน์โหลดข้อมูลได้ที่ 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 สำหรับวันนี้</w:t>
      </w:r>
    </w:p>
    <w:p>
      <w:pPr>
        <w:pStyle w:val="BodyText"/>
      </w:pPr>
      <w:r>
        <w:t xml:space="preserve">(คุณครูปรเมษฐ)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๔ การออกเสียงคำควบกล้ำ ๘ มิ.ย. ๖๔ มาริก</dc:title>
  <dc:creator/>
  <cp:keywords/>
  <dcterms:created xsi:type="dcterms:W3CDTF">2022-01-27T08:21:11Z</dcterms:created>
  <dcterms:modified xsi:type="dcterms:W3CDTF">2022-01-27T08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4.00 น.</vt:lpwstr>
  </property>
  <property fmtid="{D5CDD505-2E9C-101B-9397-08002B2CF9AE}" pid="3" name="subtitle">
    <vt:lpwstr/>
  </property>
</Properties>
</file>